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68462" w14:textId="77777777" w:rsidR="00393C66" w:rsidRPr="00C011AC" w:rsidRDefault="00393C66" w:rsidP="00393C66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148175E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6257D689" w:rsidR="002258C5" w:rsidRPr="00226415" w:rsidRDefault="00E40892" w:rsidP="00226415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543DE9">
        <w:rPr>
          <w:rFonts w:cs="Arial"/>
          <w:sz w:val="20"/>
        </w:rPr>
        <w:t>8L2</w:t>
      </w:r>
      <w:r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751E55">
        <w:rPr>
          <w:rFonts w:cs="Arial"/>
          <w:sz w:val="20"/>
        </w:rPr>
        <w:t>2</w:t>
      </w:r>
      <w:r w:rsidR="00A07CF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543DE9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2D1609">
        <w:rPr>
          <w:rFonts w:cs="Arial"/>
          <w:sz w:val="20"/>
          <w:lang w:val="es-ES"/>
        </w:rPr>
        <w:t>(</w:t>
      </w:r>
      <w:r w:rsidRPr="002D1609">
        <w:rPr>
          <w:sz w:val="20"/>
          <w:lang w:val="es-ES"/>
        </w:rPr>
        <w:t>101.201-48</w:t>
      </w:r>
      <w:r w:rsidRPr="002D1609">
        <w:rPr>
          <w:rFonts w:cs="Arial"/>
          <w:sz w:val="20"/>
          <w:lang w:val="es-ES"/>
        </w:rPr>
        <w:t>/12- 48u/12</w:t>
      </w:r>
      <w:proofErr w:type="gramStart"/>
      <w:r w:rsidRPr="002D1609">
        <w:rPr>
          <w:rFonts w:cs="Arial"/>
          <w:sz w:val="20"/>
          <w:lang w:val="es-ES"/>
        </w:rPr>
        <w:t xml:space="preserve">u)   </w:t>
      </w:r>
      <w:proofErr w:type="gramEnd"/>
      <w:r w:rsidRPr="002D1609">
        <w:rPr>
          <w:rFonts w:cs="Arial"/>
          <w:sz w:val="20"/>
          <w:lang w:val="es-ES"/>
        </w:rPr>
        <w:t xml:space="preserve">         </w:t>
      </w:r>
    </w:p>
    <w:p w14:paraId="58AF36AF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2D1609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2D1609">
        <w:rPr>
          <w:rFonts w:cs="Arial"/>
          <w:b w:val="0"/>
          <w:sz w:val="18"/>
          <w:szCs w:val="18"/>
          <w:lang w:val="es-ES"/>
        </w:rPr>
        <w:t>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2D1609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 xml:space="preserve"> </w:t>
      </w:r>
      <w:proofErr w:type="gramStart"/>
      <w:r w:rsidRPr="002D1609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2D1609">
        <w:rPr>
          <w:rFonts w:cs="Arial"/>
          <w:b w:val="0"/>
          <w:sz w:val="18"/>
          <w:szCs w:val="18"/>
          <w:lang w:val="es-ES"/>
        </w:rPr>
        <w:t>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</w:t>
      </w:r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26D97B0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Title"/>
        <w:jc w:val="both"/>
        <w:rPr>
          <w:i/>
          <w:sz w:val="18"/>
          <w:szCs w:val="18"/>
        </w:rPr>
      </w:pPr>
      <w:proofErr w:type="gramStart"/>
      <w:r w:rsidRPr="00313A7E">
        <w:rPr>
          <w:i/>
          <w:sz w:val="18"/>
          <w:szCs w:val="18"/>
        </w:rPr>
        <w:t>Interpretation:_</w:t>
      </w:r>
      <w:proofErr w:type="gramEnd"/>
      <w:r w:rsidRPr="00313A7E">
        <w:rPr>
          <w:i/>
          <w:sz w:val="18"/>
          <w:szCs w:val="18"/>
        </w:rPr>
        <w:t>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72D42FB4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48C534C6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A07CFE" w:rsidRPr="00A07CFE">
        <w:rPr>
          <w:noProof/>
        </w:rPr>
        <w:drawing>
          <wp:anchor distT="0" distB="0" distL="114300" distR="114300" simplePos="0" relativeHeight="251668992" behindDoc="0" locked="0" layoutInCell="1" allowOverlap="1" wp14:anchorId="331D0BC6" wp14:editId="632212DC">
            <wp:simplePos x="0" y="0"/>
            <wp:positionH relativeFrom="column">
              <wp:posOffset>59055</wp:posOffset>
            </wp:positionH>
            <wp:positionV relativeFrom="paragraph">
              <wp:posOffset>635</wp:posOffset>
            </wp:positionV>
            <wp:extent cx="4806000" cy="1332000"/>
            <wp:effectExtent l="0" t="0" r="0" b="190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F9138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2E41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4280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AD09C2A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03C84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264D04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655F6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09E129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FCD9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4E0E3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833175" w14:textId="77777777" w:rsidR="00184F4B" w:rsidRDefault="00184F4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34D31A" w14:textId="1A2FD4EB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264ED1B1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5C0209EC" w14:textId="1FA617E4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77777777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77777777" w:rsidR="00DF568F" w:rsidRPr="00F65F4B" w:rsidRDefault="00DF568F" w:rsidP="00DF56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598C6D46" w:rsidR="00226415" w:rsidRPr="00543DE9" w:rsidRDefault="00226415" w:rsidP="00226415">
      <w:pPr>
        <w:pStyle w:val="Caption"/>
        <w:ind w:right="1134" w:firstLine="0"/>
        <w:rPr>
          <w:sz w:val="18"/>
          <w:szCs w:val="16"/>
          <w:lang w:val="en-US"/>
        </w:rPr>
      </w:pPr>
      <w:r w:rsidRPr="00543DE9">
        <w:rPr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020F541D" w14:textId="1E455600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es 5, 6, 8, 11 and 12 may give a lower yield of HLA-specific PCR products than the other DQ low primer mixes.</w:t>
      </w:r>
    </w:p>
    <w:p w14:paraId="211A860C" w14:textId="3733A461" w:rsidR="00226415" w:rsidRPr="00543DE9" w:rsidRDefault="00226415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543DE9">
        <w:rPr>
          <w:rStyle w:val="PIfotnotChar"/>
          <w:noProof/>
          <w:sz w:val="18"/>
          <w:szCs w:val="16"/>
          <w:vertAlign w:val="baseline"/>
        </w:rPr>
        <w:t>Primer mixes 7 and 13 may have tendencies of unspecific amplification.</w:t>
      </w:r>
    </w:p>
    <w:p w14:paraId="119545F8" w14:textId="5335E9E4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 xml:space="preserve">Primer mix 16 contains a negative control, which will amplify </w:t>
      </w:r>
      <w:proofErr w:type="gramStart"/>
      <w:r w:rsidRPr="00543DE9">
        <w:rPr>
          <w:sz w:val="18"/>
          <w:szCs w:val="16"/>
        </w:rPr>
        <w:t>the majority of</w:t>
      </w:r>
      <w:proofErr w:type="gramEnd"/>
      <w:r w:rsidRPr="00543DE9">
        <w:rPr>
          <w:sz w:val="18"/>
          <w:szCs w:val="16"/>
        </w:rPr>
        <w:t xml:space="preserve">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DF8A49B" w14:textId="77777777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6501069B" w:rsidR="008F2AEA" w:rsidRDefault="00924EC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</w:p>
    <w:p w14:paraId="2C6CFC3A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ECA6B6E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923C0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1DBC25E" w14:textId="6C150633" w:rsidR="008F2AEA" w:rsidRP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  <w:sectPr w:rsidR="008F2AEA" w:rsidRPr="008F2AEA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4E1FDDE3" w14:textId="79B8C1F7" w:rsidR="009F4C89" w:rsidRDefault="00EC0728" w:rsidP="0069143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EC0728"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382DC125" wp14:editId="117ABDC1">
            <wp:simplePos x="0" y="0"/>
            <wp:positionH relativeFrom="margin">
              <wp:align>center</wp:align>
            </wp:positionH>
            <wp:positionV relativeFrom="paragraph">
              <wp:posOffset>528</wp:posOffset>
            </wp:positionV>
            <wp:extent cx="5503545" cy="8533130"/>
            <wp:effectExtent l="0" t="0" r="1905" b="12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BAE7FE" w14:textId="43ECEE41" w:rsidR="0068106C" w:rsidRDefault="0091449C" w:rsidP="009540C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91449C">
        <w:rPr>
          <w:noProof/>
        </w:rPr>
        <w:lastRenderedPageBreak/>
        <w:drawing>
          <wp:anchor distT="0" distB="0" distL="114300" distR="114300" simplePos="0" relativeHeight="251671040" behindDoc="0" locked="0" layoutInCell="1" allowOverlap="1" wp14:anchorId="5AAD3714" wp14:editId="53A2A1D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30520" cy="85331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52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902A9A" w14:textId="0A78ECAC" w:rsidR="00691435" w:rsidRPr="008A477A" w:rsidRDefault="00691435" w:rsidP="009540C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8A477A">
        <w:rPr>
          <w:rFonts w:cs="Arial"/>
          <w:spacing w:val="-3"/>
          <w:sz w:val="18"/>
          <w:szCs w:val="18"/>
        </w:rPr>
        <w:t>HLA-DQB1 alleles list</w:t>
      </w:r>
      <w:r w:rsidR="00184F4B">
        <w:rPr>
          <w:rFonts w:cs="Arial"/>
          <w:spacing w:val="-3"/>
          <w:sz w:val="18"/>
          <w:szCs w:val="18"/>
        </w:rPr>
        <w:t>ed on the IMGT/HLA web page 20</w:t>
      </w:r>
      <w:r w:rsidR="00EC0728">
        <w:rPr>
          <w:rFonts w:cs="Arial"/>
          <w:spacing w:val="-3"/>
          <w:sz w:val="18"/>
          <w:szCs w:val="18"/>
        </w:rPr>
        <w:t>20</w:t>
      </w:r>
      <w:r>
        <w:rPr>
          <w:rFonts w:cs="Arial"/>
          <w:spacing w:val="-3"/>
          <w:sz w:val="18"/>
          <w:szCs w:val="18"/>
        </w:rPr>
        <w:t>-</w:t>
      </w:r>
      <w:r w:rsidR="00EC0728">
        <w:rPr>
          <w:rFonts w:cs="Arial"/>
          <w:spacing w:val="-3"/>
          <w:sz w:val="18"/>
          <w:szCs w:val="18"/>
        </w:rPr>
        <w:t>July</w:t>
      </w:r>
      <w:r w:rsidR="00184F4B">
        <w:rPr>
          <w:rFonts w:cs="Arial"/>
          <w:spacing w:val="-3"/>
          <w:sz w:val="18"/>
          <w:szCs w:val="18"/>
        </w:rPr>
        <w:t>-</w:t>
      </w:r>
      <w:r w:rsidR="00F64F76">
        <w:rPr>
          <w:rFonts w:cs="Arial"/>
          <w:spacing w:val="-3"/>
          <w:sz w:val="18"/>
          <w:szCs w:val="18"/>
        </w:rPr>
        <w:t>1</w:t>
      </w:r>
      <w:r w:rsidR="00EC0728">
        <w:rPr>
          <w:rFonts w:cs="Arial"/>
          <w:spacing w:val="-3"/>
          <w:sz w:val="18"/>
          <w:szCs w:val="18"/>
        </w:rPr>
        <w:t>3</w:t>
      </w:r>
      <w:r w:rsidR="00184F4B">
        <w:rPr>
          <w:rFonts w:cs="Arial"/>
          <w:spacing w:val="-3"/>
          <w:sz w:val="18"/>
          <w:szCs w:val="18"/>
        </w:rPr>
        <w:t>, release 3.</w:t>
      </w:r>
      <w:r w:rsidR="00EC0728">
        <w:rPr>
          <w:rFonts w:cs="Arial"/>
          <w:spacing w:val="-3"/>
          <w:sz w:val="18"/>
          <w:szCs w:val="18"/>
        </w:rPr>
        <w:t>41</w:t>
      </w:r>
      <w:r w:rsidR="00184F4B">
        <w:rPr>
          <w:rFonts w:cs="Arial"/>
          <w:spacing w:val="-3"/>
          <w:sz w:val="18"/>
          <w:szCs w:val="18"/>
        </w:rPr>
        <w:t>.0</w:t>
      </w:r>
      <w:r w:rsidRPr="008A477A">
        <w:rPr>
          <w:rFonts w:cs="Arial"/>
          <w:spacing w:val="-3"/>
          <w:sz w:val="18"/>
          <w:szCs w:val="18"/>
        </w:rPr>
        <w:t xml:space="preserve">, </w:t>
      </w:r>
      <w:hyperlink r:id="rId15" w:history="1">
        <w:r w:rsidRPr="008A477A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9B02C83" w14:textId="77777777" w:rsidR="00226415" w:rsidRDefault="00691435" w:rsidP="0022641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A477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A477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8A477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15B6927" w14:textId="4DA5F470" w:rsidR="00EC0728" w:rsidRPr="00EC0728" w:rsidRDefault="00226415" w:rsidP="00EC0728">
      <w:pPr>
        <w:pStyle w:val="BodyText2"/>
        <w:rPr>
          <w:rFonts w:cs="Arial"/>
          <w:spacing w:val="-3"/>
          <w:sz w:val="18"/>
          <w:szCs w:val="18"/>
        </w:rPr>
      </w:pPr>
      <w:r w:rsidRPr="00226415">
        <w:rPr>
          <w:rFonts w:cs="Arial"/>
          <w:b/>
          <w:bCs/>
          <w:spacing w:val="-3"/>
          <w:sz w:val="18"/>
          <w:szCs w:val="18"/>
          <w:vertAlign w:val="superscript"/>
        </w:rPr>
        <w:t>3</w:t>
      </w:r>
      <w:bookmarkStart w:id="0" w:name="_Hlk33783057"/>
      <w:r w:rsidR="00EC0728" w:rsidRPr="00EC0728">
        <w:rPr>
          <w:rFonts w:cs="Arial"/>
          <w:spacing w:val="-3"/>
          <w:sz w:val="18"/>
          <w:szCs w:val="18"/>
        </w:rPr>
        <w:t xml:space="preserve">The serological split of the DQB1*05:05-05:254 alleles, the DQB1*06:06-06:07, DQB1*06:10, DQB1*06:13, DQB1*06:15-06:24 and DQB1*06:27-06:374 alleles, the DQB1*02:04-02:174 alleles, the DQB1*03:07-03:09 and DQB1*03:11 to 03:432, and the DQB1*04:03 to 04:79 alleles </w:t>
      </w:r>
      <w:proofErr w:type="gramStart"/>
      <w:r w:rsidR="00EC0728" w:rsidRPr="00EC0728">
        <w:rPr>
          <w:rFonts w:cs="Arial"/>
          <w:spacing w:val="-3"/>
          <w:sz w:val="18"/>
          <w:szCs w:val="18"/>
        </w:rPr>
        <w:t>is</w:t>
      </w:r>
      <w:proofErr w:type="gramEnd"/>
      <w:r w:rsidR="00EC0728" w:rsidRPr="00EC0728">
        <w:rPr>
          <w:rFonts w:cs="Arial"/>
          <w:spacing w:val="-3"/>
          <w:sz w:val="18"/>
          <w:szCs w:val="18"/>
        </w:rPr>
        <w:t xml:space="preserve"> not known. The grouping of not serologically defined alleles is taken from the expert-assigned serological grouping in Tissue Antigens (2009) 73:95-170.</w:t>
      </w:r>
    </w:p>
    <w:p w14:paraId="0B770189" w14:textId="4ADDBD9B" w:rsidR="002D1609" w:rsidRPr="002D1609" w:rsidRDefault="002D1609" w:rsidP="002D16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AA2652">
        <w:rPr>
          <w:rFonts w:cs="Arial"/>
          <w:b/>
          <w:sz w:val="18"/>
          <w:szCs w:val="18"/>
          <w:vertAlign w:val="superscript"/>
        </w:rPr>
        <w:t>4</w:t>
      </w:r>
      <w:r w:rsidRPr="00B5188E">
        <w:rPr>
          <w:spacing w:val="-3"/>
          <w:sz w:val="18"/>
          <w:szCs w:val="18"/>
        </w:rPr>
        <w:t xml:space="preserve">The </w:t>
      </w:r>
      <w:r>
        <w:rPr>
          <w:rFonts w:cs="Arial"/>
          <w:sz w:val="18"/>
          <w:szCs w:val="18"/>
        </w:rPr>
        <w:t xml:space="preserve">DQ low </w:t>
      </w:r>
      <w:r w:rsidRPr="00B5188E">
        <w:rPr>
          <w:spacing w:val="-3"/>
          <w:sz w:val="18"/>
          <w:szCs w:val="18"/>
        </w:rPr>
        <w:t>alleles will be grouped into their corresponding serological specificities, except</w:t>
      </w:r>
      <w:r w:rsidR="00F87607">
        <w:rPr>
          <w:spacing w:val="-3"/>
          <w:sz w:val="18"/>
          <w:szCs w:val="18"/>
        </w:rPr>
        <w:t xml:space="preserve"> for the</w:t>
      </w:r>
      <w:r w:rsidRPr="00B5188E">
        <w:rPr>
          <w:rFonts w:cs="Arial"/>
          <w:sz w:val="18"/>
          <w:szCs w:val="18"/>
        </w:rPr>
        <w:t xml:space="preserve"> following alleles</w:t>
      </w:r>
      <w:r w:rsidR="00F87607">
        <w:rPr>
          <w:rFonts w:cs="Arial"/>
          <w:sz w:val="18"/>
          <w:szCs w:val="18"/>
        </w:rPr>
        <w:t xml:space="preserve"> that will</w:t>
      </w:r>
      <w:r w:rsidRPr="00B5188E">
        <w:rPr>
          <w:rFonts w:cs="Arial"/>
          <w:sz w:val="18"/>
          <w:szCs w:val="18"/>
        </w:rPr>
        <w:t xml:space="preserve"> </w:t>
      </w:r>
      <w:r w:rsidRPr="00B5188E">
        <w:rPr>
          <w:spacing w:val="-1"/>
          <w:sz w:val="18"/>
          <w:szCs w:val="18"/>
        </w:rPr>
        <w:t>give rise to identical amplification patterns</w:t>
      </w:r>
      <w:r w:rsidRPr="00B5188E">
        <w:rPr>
          <w:rFonts w:cs="Arial"/>
          <w:sz w:val="18"/>
          <w:szCs w:val="18"/>
        </w:rPr>
        <w:t xml:space="preserve">: </w:t>
      </w:r>
    </w:p>
    <w:p w14:paraId="6F82AE1F" w14:textId="77777777" w:rsidR="002D1609" w:rsidRPr="00B5188E" w:rsidRDefault="002D1609" w:rsidP="002D1609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6520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6520"/>
      </w:tblGrid>
      <w:tr w:rsidR="002D1609" w:rsidRPr="000B6714" w14:paraId="6816618F" w14:textId="77777777" w:rsidTr="00B31671">
        <w:trPr>
          <w:trHeight w:val="314"/>
        </w:trPr>
        <w:tc>
          <w:tcPr>
            <w:tcW w:w="6520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p w14:paraId="035ED4CD" w14:textId="77777777" w:rsidR="002D1609" w:rsidRPr="00555EDF" w:rsidRDefault="002D1609" w:rsidP="00B316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D1609" w:rsidRPr="000B6714" w14:paraId="30966EA9" w14:textId="77777777" w:rsidTr="00B31671">
        <w:trPr>
          <w:trHeight w:val="227"/>
        </w:trPr>
        <w:tc>
          <w:tcPr>
            <w:tcW w:w="6520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DA9A7C8" w14:textId="3C5B2787" w:rsidR="002D1609" w:rsidRPr="00555EDF" w:rsidRDefault="00EC0728" w:rsidP="00B316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DQB1</w:t>
            </w:r>
            <w:r w:rsidRPr="00EC072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5:01:01:01-05:01:15, 05:01:17-05:03:23, 05:05:01-05:43:02, 05:45-05:51, 05:53, 05:55-05:59, 05:61-05:71, 05:73-05:76, 05:78-05:81, 05:84-05:97, 05:99-05:104, 05:106-05:113, 05:115, 05:117-05:127, 05:129-05:131, 05:133-05:145, 05:147-05:174, 05:177-05:206N, 05:208N-05:217, 05:219-05:243, 05:245-05:254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DQB1*</w:t>
            </w:r>
            <w:r w:rsidRPr="00EC0728">
              <w:rPr>
                <w:rFonts w:cs="Arial"/>
                <w:spacing w:val="-3"/>
                <w:sz w:val="18"/>
                <w:szCs w:val="18"/>
                <w:lang w:eastAsia="sv-SE"/>
              </w:rPr>
              <w:t>06:325</w:t>
            </w:r>
          </w:p>
        </w:tc>
      </w:tr>
      <w:bookmarkEnd w:id="0"/>
    </w:tbl>
    <w:p w14:paraId="41C1C26C" w14:textId="77777777" w:rsidR="00195E25" w:rsidRPr="00226415" w:rsidRDefault="00195E25" w:rsidP="00195E25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p w14:paraId="465E3D3E" w14:textId="3B3D7FF2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19B2CB55" w:rsidR="00814497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7B2F3C64" w14:textId="30A589E4" w:rsidR="00642A99" w:rsidRPr="005627C8" w:rsidRDefault="00642A99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r>
        <w:rPr>
          <w:rFonts w:ascii="Arial" w:hAnsi="Arial" w:cs="Arial"/>
          <w:spacing w:val="-2"/>
          <w:sz w:val="18"/>
          <w:szCs w:val="18"/>
        </w:rPr>
        <w:t>ser: serology groups</w:t>
      </w:r>
    </w:p>
    <w:sectPr w:rsidR="00642A99" w:rsidRPr="005627C8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87BC4" w14:textId="77777777" w:rsidR="008F2AEA" w:rsidRPr="00060351" w:rsidRDefault="008F2AEA" w:rsidP="008F2AEA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6E10B1B" w14:textId="77777777" w:rsidR="008F2AEA" w:rsidRPr="00E61910" w:rsidRDefault="008F2AEA" w:rsidP="008F2AE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2740337" w14:textId="77777777" w:rsidR="008F2AEA" w:rsidRPr="00AA240A" w:rsidRDefault="008F2AEA" w:rsidP="008F2AE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9B39AB9" w14:textId="47309D03" w:rsidR="00835452" w:rsidRPr="00A6082E" w:rsidRDefault="008F2AEA" w:rsidP="00226415">
    <w:pPr>
      <w:pStyle w:val="Footer"/>
      <w:tabs>
        <w:tab w:val="clear" w:pos="8306"/>
        <w:tab w:val="right" w:pos="9214"/>
      </w:tabs>
      <w:ind w:right="283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226415">
      <w:rPr>
        <w:rFonts w:ascii="Arial" w:hAnsi="Arial" w:cs="Arial"/>
        <w:lang w:val="en-US"/>
      </w:rPr>
      <w:t xml:space="preserve">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5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D4AE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5F1520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43C38" w14:textId="1CDC0A02" w:rsidR="00835452" w:rsidRPr="00D01302" w:rsidRDefault="00BA4799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FA5363B" wp14:editId="0C94391E">
              <wp:simplePos x="0" y="0"/>
              <wp:positionH relativeFrom="margin">
                <wp:align>right</wp:align>
              </wp:positionH>
              <wp:positionV relativeFrom="paragraph">
                <wp:posOffset>7356</wp:posOffset>
              </wp:positionV>
              <wp:extent cx="2081386" cy="495300"/>
              <wp:effectExtent l="0" t="0" r="14605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138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BB5434" w14:textId="7B1546C9" w:rsidR="00835452" w:rsidRPr="00BA4799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543DE9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A536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2.7pt;margin-top:.6pt;width:163.9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">
              <v:textbox style="mso-fit-shape-to-text:t">
                <w:txbxContent>
                  <w:p w14:paraId="5CBB5434" w14:textId="7B1546C9" w:rsidR="00835452" w:rsidRPr="00BA4799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543DE9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92682" w:rsidRPr="005B3919">
      <w:rPr>
        <w:noProof/>
        <w:lang w:val="sv-SE" w:eastAsia="sv-SE"/>
      </w:rPr>
      <w:drawing>
        <wp:anchor distT="0" distB="0" distL="114300" distR="114300" simplePos="0" relativeHeight="251662848" behindDoc="1" locked="0" layoutInCell="1" allowOverlap="1" wp14:anchorId="60BD3EE5" wp14:editId="5722C930">
          <wp:simplePos x="0" y="0"/>
          <wp:positionH relativeFrom="column">
            <wp:posOffset>-147596</wp:posOffset>
          </wp:positionH>
          <wp:positionV relativeFrom="paragraph">
            <wp:posOffset>-108309</wp:posOffset>
          </wp:positionV>
          <wp:extent cx="1742782" cy="237821"/>
          <wp:effectExtent l="0" t="0" r="0" b="0"/>
          <wp:wrapNone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750" cy="240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27ED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C8D29E6" wp14:editId="6043BEF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04DC1BB" w14:textId="77777777" w:rsidR="00432441" w:rsidRPr="00F66008" w:rsidRDefault="00432441" w:rsidP="0043244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8D29E6" id="Rektangel 2" o:spid="_x0000_s1027" style="position:absolute;margin-left:95.45pt;margin-top:-14.35pt;width:22.7pt;height:2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ByXjwEAAA4DAAAOAAAAZHJzL2Uyb0RvYy54bWysUl1v4yAQfK90/wHxfrHjU6v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" filled="f" stroked="f">
              <v:textbox style="mso-fit-shape-to-text:t">
                <w:txbxContent>
                  <w:p w14:paraId="304DC1BB" w14:textId="77777777" w:rsidR="00432441" w:rsidRPr="00F66008" w:rsidRDefault="00432441" w:rsidP="00432441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835452">
      <w:rPr>
        <w:rFonts w:ascii="Arial" w:hAnsi="Arial" w:cs="Arial"/>
        <w:b/>
        <w:sz w:val="20"/>
        <w:szCs w:val="20"/>
      </w:rPr>
      <w:t xml:space="preserve">            </w:t>
    </w:r>
    <w:r w:rsidR="00184F4B">
      <w:rPr>
        <w:rFonts w:ascii="Arial" w:hAnsi="Arial" w:cs="Arial"/>
        <w:b/>
        <w:sz w:val="20"/>
        <w:szCs w:val="20"/>
      </w:rPr>
      <w:t xml:space="preserve">                        </w:t>
    </w:r>
    <w:r w:rsidR="00E92682">
      <w:rPr>
        <w:rFonts w:ascii="Arial" w:hAnsi="Arial" w:cs="Arial"/>
        <w:b/>
        <w:sz w:val="20"/>
        <w:szCs w:val="20"/>
      </w:rPr>
      <w:t xml:space="preserve">                                         </w:t>
    </w:r>
    <w:r w:rsidR="00924ECF">
      <w:rPr>
        <w:rFonts w:ascii="Arial" w:hAnsi="Arial" w:cs="Arial"/>
        <w:b/>
        <w:sz w:val="20"/>
        <w:szCs w:val="20"/>
      </w:rPr>
      <w:t xml:space="preserve">       </w:t>
    </w:r>
    <w:r w:rsidR="00E40892">
      <w:rPr>
        <w:rFonts w:ascii="Arial" w:hAnsi="Arial" w:cs="Arial"/>
        <w:b/>
        <w:sz w:val="20"/>
        <w:szCs w:val="20"/>
      </w:rPr>
      <w:t>DQ low</w:t>
    </w:r>
  </w:p>
  <w:p w14:paraId="6946FC8B" w14:textId="75ED291A" w:rsidR="00835452" w:rsidRPr="005F2147" w:rsidRDefault="00543DE9" w:rsidP="00432441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November</w:t>
    </w:r>
    <w:r w:rsidR="008F2AEA">
      <w:rPr>
        <w:rFonts w:ascii="Arial" w:hAnsi="Arial" w:cs="Arial"/>
        <w:sz w:val="20"/>
        <w:szCs w:val="20"/>
      </w:rPr>
      <w:t xml:space="preserve"> 2020</w:t>
    </w:r>
    <w:r w:rsidR="00432441">
      <w:rPr>
        <w:rFonts w:ascii="Arial" w:hAnsi="Arial" w:cs="Arial"/>
        <w:b/>
        <w:sz w:val="20"/>
        <w:szCs w:val="20"/>
      </w:rPr>
      <w:t xml:space="preserve"> </w:t>
    </w:r>
    <w:r w:rsidR="00432441">
      <w:rPr>
        <w:rFonts w:ascii="Arial" w:hAnsi="Arial" w:cs="Arial"/>
        <w:b/>
        <w:sz w:val="20"/>
        <w:szCs w:val="20"/>
      </w:rPr>
      <w:tab/>
    </w:r>
    <w:r w:rsidR="00E40892" w:rsidRPr="00034B24">
      <w:rPr>
        <w:rFonts w:ascii="Arial" w:hAnsi="Arial" w:cs="Arial"/>
        <w:b/>
        <w:sz w:val="20"/>
      </w:rPr>
      <w:t>101.</w:t>
    </w:r>
    <w:r w:rsidR="00E40892">
      <w:rPr>
        <w:rFonts w:ascii="Arial" w:hAnsi="Arial" w:cs="Arial"/>
        <w:b/>
        <w:sz w:val="20"/>
      </w:rPr>
      <w:t>201-48</w:t>
    </w:r>
    <w:r w:rsidR="00E40892" w:rsidRPr="00034B24">
      <w:rPr>
        <w:rFonts w:ascii="Arial" w:hAnsi="Arial" w:cs="Arial"/>
        <w:b/>
        <w:sz w:val="20"/>
      </w:rPr>
      <w:t>/12</w:t>
    </w:r>
    <w:r w:rsidR="009257A6">
      <w:rPr>
        <w:rFonts w:ascii="Arial" w:hAnsi="Arial" w:cs="Arial"/>
        <w:b/>
        <w:sz w:val="20"/>
      </w:rPr>
      <w:t xml:space="preserve"> </w:t>
    </w:r>
    <w:r w:rsidR="00E40892">
      <w:rPr>
        <w:rFonts w:ascii="Arial" w:hAnsi="Arial" w:cs="Arial"/>
        <w:b/>
        <w:sz w:val="20"/>
      </w:rPr>
      <w:t>-48u/12u</w:t>
    </w:r>
  </w:p>
  <w:p w14:paraId="63535648" w14:textId="6EC1DEEC" w:rsidR="00835452" w:rsidRPr="00C25856" w:rsidRDefault="00432441" w:rsidP="00432441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07CFE">
      <w:rPr>
        <w:rFonts w:ascii="Arial" w:hAnsi="Arial" w:cs="Arial"/>
        <w:sz w:val="20"/>
        <w:szCs w:val="20"/>
      </w:rPr>
      <w:t>0</w:t>
    </w:r>
    <w:r w:rsidRPr="001D01B1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543DE9">
      <w:rPr>
        <w:rFonts w:ascii="Arial" w:hAnsi="Arial" w:cs="Arial"/>
        <w:b/>
        <w:sz w:val="20"/>
        <w:szCs w:val="20"/>
      </w:rPr>
      <w:t>8L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B74C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DBD71A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qgUAg5ald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854"/>
    <w:rsid w:val="00076D91"/>
    <w:rsid w:val="00085E00"/>
    <w:rsid w:val="00094533"/>
    <w:rsid w:val="000B1612"/>
    <w:rsid w:val="000B1FC3"/>
    <w:rsid w:val="000C0865"/>
    <w:rsid w:val="000D590A"/>
    <w:rsid w:val="000F1A3B"/>
    <w:rsid w:val="000F1A4F"/>
    <w:rsid w:val="000F3C01"/>
    <w:rsid w:val="000F6F6F"/>
    <w:rsid w:val="001010A3"/>
    <w:rsid w:val="00111884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9307E"/>
    <w:rsid w:val="00195E25"/>
    <w:rsid w:val="00197BB8"/>
    <w:rsid w:val="001A2D4D"/>
    <w:rsid w:val="001A4962"/>
    <w:rsid w:val="001A54D0"/>
    <w:rsid w:val="001B0A47"/>
    <w:rsid w:val="001B140D"/>
    <w:rsid w:val="001B6AAE"/>
    <w:rsid w:val="001B7F12"/>
    <w:rsid w:val="001C0083"/>
    <w:rsid w:val="001C346E"/>
    <w:rsid w:val="001C41DC"/>
    <w:rsid w:val="001D01B1"/>
    <w:rsid w:val="001D2FA4"/>
    <w:rsid w:val="001F079A"/>
    <w:rsid w:val="001F1BFE"/>
    <w:rsid w:val="001F3F6C"/>
    <w:rsid w:val="001F6847"/>
    <w:rsid w:val="0020675F"/>
    <w:rsid w:val="002144EA"/>
    <w:rsid w:val="00214D0C"/>
    <w:rsid w:val="002258C5"/>
    <w:rsid w:val="00226415"/>
    <w:rsid w:val="0023036E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61E4"/>
    <w:rsid w:val="002C23CF"/>
    <w:rsid w:val="002C2939"/>
    <w:rsid w:val="002C5311"/>
    <w:rsid w:val="002D02B3"/>
    <w:rsid w:val="002D1609"/>
    <w:rsid w:val="002D707A"/>
    <w:rsid w:val="002D73C8"/>
    <w:rsid w:val="002E0F71"/>
    <w:rsid w:val="002E27ED"/>
    <w:rsid w:val="002E4319"/>
    <w:rsid w:val="002F3F1E"/>
    <w:rsid w:val="00301A64"/>
    <w:rsid w:val="00302576"/>
    <w:rsid w:val="00313A7E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6C5B"/>
    <w:rsid w:val="003C2DDF"/>
    <w:rsid w:val="003C60D3"/>
    <w:rsid w:val="003C6F1A"/>
    <w:rsid w:val="003D0837"/>
    <w:rsid w:val="003D0DEE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40FFA"/>
    <w:rsid w:val="00450478"/>
    <w:rsid w:val="0046239C"/>
    <w:rsid w:val="00471F00"/>
    <w:rsid w:val="00481119"/>
    <w:rsid w:val="00492FF6"/>
    <w:rsid w:val="00493D14"/>
    <w:rsid w:val="004B28F2"/>
    <w:rsid w:val="004C72AD"/>
    <w:rsid w:val="004D0D9B"/>
    <w:rsid w:val="004D46E1"/>
    <w:rsid w:val="004E0341"/>
    <w:rsid w:val="004E0935"/>
    <w:rsid w:val="004E1E7A"/>
    <w:rsid w:val="004F3A3A"/>
    <w:rsid w:val="004F5DC6"/>
    <w:rsid w:val="00511D00"/>
    <w:rsid w:val="00512069"/>
    <w:rsid w:val="00532C20"/>
    <w:rsid w:val="005416D7"/>
    <w:rsid w:val="00543DE9"/>
    <w:rsid w:val="0055075C"/>
    <w:rsid w:val="00552C38"/>
    <w:rsid w:val="0055676E"/>
    <w:rsid w:val="005627C8"/>
    <w:rsid w:val="005658AC"/>
    <w:rsid w:val="00571E25"/>
    <w:rsid w:val="0059269D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2A99"/>
    <w:rsid w:val="006479D6"/>
    <w:rsid w:val="00667291"/>
    <w:rsid w:val="0068106C"/>
    <w:rsid w:val="006823B4"/>
    <w:rsid w:val="0068440A"/>
    <w:rsid w:val="00686988"/>
    <w:rsid w:val="00691435"/>
    <w:rsid w:val="00692F6C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6E2D"/>
    <w:rsid w:val="007A1CE6"/>
    <w:rsid w:val="007B7404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0AE7"/>
    <w:rsid w:val="00835452"/>
    <w:rsid w:val="00844C31"/>
    <w:rsid w:val="00885E03"/>
    <w:rsid w:val="008872EB"/>
    <w:rsid w:val="00891CFF"/>
    <w:rsid w:val="008B674C"/>
    <w:rsid w:val="008B6BD2"/>
    <w:rsid w:val="008C3A0F"/>
    <w:rsid w:val="008F055B"/>
    <w:rsid w:val="008F2AEA"/>
    <w:rsid w:val="0091449C"/>
    <w:rsid w:val="00915467"/>
    <w:rsid w:val="00920DB9"/>
    <w:rsid w:val="009240C2"/>
    <w:rsid w:val="00924ECF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46AF"/>
    <w:rsid w:val="00A0647E"/>
    <w:rsid w:val="00A06E76"/>
    <w:rsid w:val="00A07CFE"/>
    <w:rsid w:val="00A214BE"/>
    <w:rsid w:val="00A25F6F"/>
    <w:rsid w:val="00A27C52"/>
    <w:rsid w:val="00A32FB5"/>
    <w:rsid w:val="00A4288E"/>
    <w:rsid w:val="00A4343D"/>
    <w:rsid w:val="00A46239"/>
    <w:rsid w:val="00A478DE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3D3C"/>
    <w:rsid w:val="00B545AD"/>
    <w:rsid w:val="00B57E1C"/>
    <w:rsid w:val="00B643E0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12E98"/>
    <w:rsid w:val="00C17711"/>
    <w:rsid w:val="00C20105"/>
    <w:rsid w:val="00C20306"/>
    <w:rsid w:val="00C42001"/>
    <w:rsid w:val="00C4480F"/>
    <w:rsid w:val="00C46768"/>
    <w:rsid w:val="00C47A44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A5E0B"/>
    <w:rsid w:val="00CB37C0"/>
    <w:rsid w:val="00CB7E86"/>
    <w:rsid w:val="00CC05F2"/>
    <w:rsid w:val="00CC1A52"/>
    <w:rsid w:val="00CD08AB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686C"/>
    <w:rsid w:val="00D44288"/>
    <w:rsid w:val="00D555CC"/>
    <w:rsid w:val="00D60031"/>
    <w:rsid w:val="00D7252E"/>
    <w:rsid w:val="00D87A0B"/>
    <w:rsid w:val="00D91FBC"/>
    <w:rsid w:val="00D97E10"/>
    <w:rsid w:val="00DA0250"/>
    <w:rsid w:val="00DA7F01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5CCF"/>
    <w:rsid w:val="00E76C81"/>
    <w:rsid w:val="00E84D6E"/>
    <w:rsid w:val="00E85B3A"/>
    <w:rsid w:val="00E92682"/>
    <w:rsid w:val="00E94CA6"/>
    <w:rsid w:val="00EB0AA3"/>
    <w:rsid w:val="00EC0728"/>
    <w:rsid w:val="00EC742E"/>
    <w:rsid w:val="00ED2851"/>
    <w:rsid w:val="00EE4C0F"/>
    <w:rsid w:val="00EE637A"/>
    <w:rsid w:val="00EF7511"/>
    <w:rsid w:val="00EF7FB1"/>
    <w:rsid w:val="00F07082"/>
    <w:rsid w:val="00F11A56"/>
    <w:rsid w:val="00F157DD"/>
    <w:rsid w:val="00F21DB6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,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CaptionChar">
    <w:name w:val="Caption Char"/>
    <w:basedOn w:val="DefaultParagraphFont"/>
    <w:link w:val="Caption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Paragraph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7E889-8DC3-4EE9-801B-67ADF67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355</Words>
  <Characters>266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009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6</cp:revision>
  <cp:lastPrinted>2020-03-03T14:18:00Z</cp:lastPrinted>
  <dcterms:created xsi:type="dcterms:W3CDTF">2020-11-26T14:52:00Z</dcterms:created>
  <dcterms:modified xsi:type="dcterms:W3CDTF">2020-12-11T08:50:00Z</dcterms:modified>
</cp:coreProperties>
</file>